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6.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943600" cy="4245428"/>
            <wp:effectExtent b="0" l="0" r="0" t="0"/>
            <wp:docPr descr="Figure 2 San Gabriel River watershed in southern California with predicted median CSCI scores at each stream reach and differences of observed CSCI scores with the predictions. The watershed is undeveloped in the north and heavily urbanized in the south. Gray stream reaches do not have model predictions because of insufficient data."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San Gabriel River watershed in southern California with predicted median CSCI scores at each stream reach and differences of observed CSCI scores with the predictions. The watershed is undeveloped in the north and heavily urbanized in the south. Gray stream reaches do not have model predictions because of insufficient data.</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3</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4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4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7" w:name="sensitivity-analysis"/>
      <w:bookmarkEnd w:id="47"/>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48" w:name="unclassified-reaches-1"/>
      <w:bookmarkEnd w:id="48"/>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9" w:name="discussion"/>
      <w:bookmarkEnd w:id="49"/>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0" w:name="supplement"/>
      <w:bookmarkEnd w:id="50"/>
      <w:r>
        <w:t xml:space="preserve">Supplement</w:t>
      </w:r>
    </w:p>
    <w:p>
      <w:pPr>
        <w:pStyle w:val="FirstParagraph"/>
      </w:pPr>
      <w:r>
        <w:t xml:space="preserve">Online application.</w:t>
      </w:r>
    </w:p>
    <w:p>
      <w:pPr>
        <w:pStyle w:val="Heading1"/>
      </w:pPr>
      <w:bookmarkStart w:id="51" w:name="references"/>
      <w:bookmarkEnd w:id="51"/>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2">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3">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4">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5">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6">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7">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8">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9">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0">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1">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2">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3">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e23847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a2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3T22:10:08Z</dcterms:created>
  <dcterms:modified xsi:type="dcterms:W3CDTF">2018-03-23T22:10:08Z</dcterms:modified>
</cp:coreProperties>
</file>